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dicato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8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 included stud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risk patien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3G-resistant Enterobactera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bapenem-resistant Enterobactera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hicillin-resistant S. aure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arbapenem-resistant A.baumani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ncomycin-resistant Enterococ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resist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resista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posed suscepti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 susce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5_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75_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 studies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 O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iotic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-l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A6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1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A29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1D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20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4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5E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5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oro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ACC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7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0D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EC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6D5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/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C9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9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AEA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332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 clas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64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5A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C0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specif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gecyc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non spec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82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D6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3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4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B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appropriate empirical antibiotic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130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4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1A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736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5735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50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5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rticosteroid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propriate empirical antibiotic 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B732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E742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E1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C020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47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76A0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7B88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antibiotic exposure, du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omedical resul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lood valu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8E7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6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DB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inical presentation, other than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CFC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/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0B3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A96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7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0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4DE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E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7A26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4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y score, high (Charlson &gt;2;Elixhauser&gt;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ograph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EDA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A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der age (cutoffs &gt;/= 60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6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ng age (cutoffs &lt;/= 5 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9D6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F7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48B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ogra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3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4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3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C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F1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B0A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D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expo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hospitalis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A4C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4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8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9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E9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BD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6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C6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CU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FB8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4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D5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8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unity-ac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E1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5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9995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B904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797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0BE9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0935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care associated, other than hospital-acquired or non specified if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2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AC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ng-term car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3A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A7B6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strointestinal/urinary tubes or dra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AB5D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7ED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3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EE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CB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irway/respiratory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3C7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BF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BE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E8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gery / Invasive 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D2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3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7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F1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F0F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AD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9A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venous access/dialy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D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BC3B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7D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F4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C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1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al device / im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AE3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7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D0C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A46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E6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DCD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1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2523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IV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D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CC6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7C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ood 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9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F8F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3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CD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DD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0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E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BE4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E1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4B1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2C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FE7F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FD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C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CE5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EF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5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873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29F6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B853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9C49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complic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6B6A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EC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A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756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treatmen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FE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outcomes, duration of hospitalisation or 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5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7D9C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/specific infection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iratory tract/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D9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FCC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EF2F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6C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DE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6E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A99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xed/unspecified 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EA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6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F9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7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2AA7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3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C7C2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FC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ra-abdominal/hepatobil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4EBF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0E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E8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4F7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E9D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2C0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4F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inary tra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EFF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4A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AEEE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BC6A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2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0064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7F3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/soft tis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F8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2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BE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26D5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1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E0D0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22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AF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BF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ne/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4D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E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D5C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cardi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9CF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cosal barrier inju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5DED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E9E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EFE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DF6F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colonization o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9E2EF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BCB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BFC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2D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2F5F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BD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7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AF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7E2D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3D8D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FDF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0808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I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9FBF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1D3C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2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1:21:31Z</dcterms:created>
  <dcterms:modified xsi:type="dcterms:W3CDTF">2025-10-24T11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